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1237818907ebcb8a4e11471fffc097b084bea2"/>
    <w:p>
      <w:pPr>
        <w:pStyle w:val="Heading1"/>
      </w:pPr>
      <w:r>
        <w:t xml:space="preserve">Cover Letter for Dietitian Position in India Bangalore</w:t>
      </w:r>
    </w:p>
    <w:p>
      <w:pPr>
        <w:pStyle w:val="FirstParagraph"/>
      </w:pPr>
      <w:r>
        <w:rPr>
          <w:bCs/>
          <w:b/>
        </w:rPr>
        <w:t xml:space="preserve">Dear Hiring Manager,</w:t>
      </w:r>
    </w:p>
    <w:p>
      <w:pPr>
        <w:pStyle w:val="BodyText"/>
      </w:pPr>
      <w:r>
        <w:t xml:space="preserve">I am writing to express my sincere interest in the Dietitian position at your esteemed organization in India Bangalore. As a dedicated and passionate dietitian with [X years] of experience in promoting holistic health through personalized nutrition, I am eager to contribute my expertise to a dynamic and forward-thinking institution like yours. Bangalore, known as the Silicon Valley of India, is a vibrant hub of innovation and diversity, making it an ideal location for advancing nutritional care that caters to the unique needs of its cosmopolitan population. My background in dietetics, coupled with a deep understanding of local dietary practices and health challenges in India, aligns perfectly with your mission to deliver impactful nutrition services.</w:t>
      </w:r>
    </w:p>
    <w:bookmarkStart w:id="20" w:name="why-i-am-a-strong-fit-for-the-role"/>
    <w:p>
      <w:pPr>
        <w:pStyle w:val="Heading2"/>
      </w:pPr>
      <w:r>
        <w:t xml:space="preserve">Why I Am a Strong Fit for the Role</w:t>
      </w:r>
    </w:p>
    <w:p>
      <w:pPr>
        <w:pStyle w:val="FirstParagraph"/>
      </w:pPr>
      <w:r>
        <w:t xml:space="preserve">As a certified Dietitian with [Name of Certification, e.g., RD (Registered Dietitian) or equivalent], I have spent years refining my skills in clinical nutrition, community health education, and dietary counseling. My work has primarily focused on addressing chronic diseases such as diabetes, hypertension, and obesity through evidence-based nutrition interventions. In India Bangalore, where lifestyle-related illnesses are increasingly prevalent due to urbanization and changing dietary habits, my expertise in creating culturally sensitive meal plans is particularly valuable.</w:t>
      </w:r>
    </w:p>
    <w:p>
      <w:pPr>
        <w:pStyle w:val="BodyText"/>
      </w:pPr>
      <w:r>
        <w:t xml:space="preserve">One of the key aspects of my career has been adapting nutritional strategies to align with local food systems. For instance, I have worked closely with families and individuals in Bangalore to incorporate traditional ingredients like ragi, jowar, and lentils into modern diets, ensuring that they remain both nutritious and affordable. This approach not only respects cultural preferences but also empowers clients to make sustainable health choices. My ability to bridge the gap between global nutritional guidelines and local dietary practices has been instrumental in my success as a Dietitian.</w:t>
      </w:r>
    </w:p>
    <w:bookmarkEnd w:id="20"/>
    <w:bookmarkStart w:id="21" w:name="professional-experience-and-achievements"/>
    <w:p>
      <w:pPr>
        <w:pStyle w:val="Heading2"/>
      </w:pPr>
      <w:r>
        <w:t xml:space="preserve">Professional Experience and Achievements</w:t>
      </w:r>
    </w:p>
    <w:p>
      <w:pPr>
        <w:pStyle w:val="FirstParagraph"/>
      </w:pPr>
      <w:r>
        <w:t xml:space="preserve">Over the past [X years], I have held roles at various organizations, including [Name of Previous Employers or Institutions], where I served as a Dietitian and Nutrition Consultant. At [Previous Employer], I spearheaded a community initiative that provided free nutrition counseling to underprivileged populations in Bangalore’s suburban areas. This project not only improved health outcomes for over 500 individuals but also raised awareness about the importance of balanced diets in preventing non-communicable diseases.</w:t>
      </w:r>
    </w:p>
    <w:p>
      <w:pPr>
        <w:pStyle w:val="BodyText"/>
      </w:pPr>
      <w:r>
        <w:t xml:space="preserve">In addition to clinical work, I have contributed to research projects focused on food security and nutrition education. For example, I collaborated with a local NGO to develop a curriculum for school-based nutrition programs, which was later adopted by [Number] schools in Bangalore. This experience deepened my understanding of how early education can shape lifelong healthy eating habits, especially in a region where childhood obesity is emerging as a significant concern.</w:t>
      </w:r>
    </w:p>
    <w:bookmarkEnd w:id="21"/>
    <w:bookmarkStart w:id="22" w:name="Xee368bfc89b4ae03be76350b5c19eef6f586b34"/>
    <w:p>
      <w:pPr>
        <w:pStyle w:val="Heading2"/>
      </w:pPr>
      <w:r>
        <w:t xml:space="preserve">Understanding the Needs of India Bangalore</w:t>
      </w:r>
    </w:p>
    <w:p>
      <w:pPr>
        <w:pStyle w:val="FirstParagraph"/>
      </w:pPr>
      <w:r>
        <w:t xml:space="preserve">India Bangalore is a city that thrives on diversity, with its population comprising people from different states and cultural backgrounds. This diversity presents both challenges and opportunities for Dietitians. For instance, the prevalence of fast food culture, coupled with limited access to fresh produce in some areas, necessitates creative solutions to promote healthy eating. My experience working with multilingual and multicultural communities has equipped me to communicate effectively with clients from all walks of life, ensuring that my advice is both accessible and actionable.</w:t>
      </w:r>
    </w:p>
    <w:p>
      <w:pPr>
        <w:pStyle w:val="BodyText"/>
      </w:pPr>
      <w:r>
        <w:t xml:space="preserve">Moreover, Bangalore’s growing population of tech professionals and young entrepreneurs demands tailored nutritional guidance. I have previously worked with corporate clients to design workplace wellness programs that include healthy meal options and stress-management techniques. These initiatives not only improved employee well-being but also enhanced productivity, demonstrating the tangible benefits of integrating nutrition into daily life.</w:t>
      </w:r>
    </w:p>
    <w:bookmarkEnd w:id="22"/>
    <w:bookmarkStart w:id="23" w:name="why-i-want-to-work-in-india-bangalore"/>
    <w:p>
      <w:pPr>
        <w:pStyle w:val="Heading2"/>
      </w:pPr>
      <w:r>
        <w:t xml:space="preserve">Why I Want to Work in India Bangalore</w:t>
      </w:r>
    </w:p>
    <w:p>
      <w:pPr>
        <w:pStyle w:val="FirstParagraph"/>
      </w:pPr>
      <w:r>
        <w:t xml:space="preserve">India Bangalore represents a unique intersection of tradition and innovation, and I am excited about the opportunity to contribute to its evolving healthcare landscape. The city’s rapid growth has led to a surge in demand for qualified Dietitians who can address both individual and public health needs. My goal is to work with an organization that values proactive, patient-centered care while staying at the forefront of nutritional science.</w:t>
      </w:r>
    </w:p>
    <w:p>
      <w:pPr>
        <w:pStyle w:val="BodyText"/>
      </w:pPr>
      <w:r>
        <w:t xml:space="preserve">Additionally, Bangalore’s rich culinary heritage provides an excellent platform for promoting nutritious eating. I am particularly interested in collaborating with local chefs and food vendors to create wholesome meal options that align with dietary restrictions and health goals. This approach not only supports the local economy but also makes healthy choices more accessible to the community.</w:t>
      </w:r>
    </w:p>
    <w:bookmarkEnd w:id="23"/>
    <w:bookmarkStart w:id="24" w:name="conclusion"/>
    <w:p>
      <w:pPr>
        <w:pStyle w:val="Heading2"/>
      </w:pPr>
      <w:r>
        <w:t xml:space="preserve">Conclusion</w:t>
      </w:r>
    </w:p>
    <w:p>
      <w:pPr>
        <w:pStyle w:val="FirstParagraph"/>
      </w:pPr>
      <w:r>
        <w:t xml:space="preserve">In conclusion, I am confident that my skills, experience, and passion for dietetics make me an ideal candidate for the Dietitian position in India Bangalore. I am eager to bring my expertise in personalized nutrition, community engagement, and cultural sensitivity to your organization. Together, we can empower individuals and families to achieve their health goals while addressing the unique challenges of urban living in this dynamic city.</w:t>
      </w:r>
    </w:p>
    <w:p>
      <w:pPr>
        <w:pStyle w:val="BodyText"/>
      </w:pPr>
      <w:r>
        <w:t xml:space="preserve">Thank you for considering my application. I would be delighted to discuss how my background aligns with your needs in a one-on-one conversation. Please feel free to contact me at [Your Phone Number] or [Your Email Address]. I look forward to the opportunity to contribute to your team and make a meaningful impact in India Bangalore.</w:t>
      </w:r>
    </w:p>
    <w:p>
      <w:pPr>
        <w:pStyle w:val="BodyText"/>
      </w:pPr>
      <w:r>
        <w:t xml:space="preserve">Sincerely,</w:t>
      </w:r>
    </w:p>
    <w:p>
      <w:pPr>
        <w:pStyle w:val="BodyText"/>
      </w:pPr>
      <w:r>
        <w:rPr>
          <w:bCs/>
          <w:b/>
        </w:rP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3:22Z</dcterms:created>
  <dcterms:modified xsi:type="dcterms:W3CDTF">2026-07-23T13:23:22Z</dcterms:modified>
</cp:coreProperties>
</file>

<file path=docProps/custom.xml><?xml version="1.0" encoding="utf-8"?>
<Properties xmlns="http://schemas.openxmlformats.org/officeDocument/2006/custom-properties" xmlns:vt="http://schemas.openxmlformats.org/officeDocument/2006/docPropsVTypes"/>
</file>